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0, </w:t>
      </w:r>
      <w:r>
        <w:t xml:space="preserve">04 April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40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April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rechtbuhl, Benedic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annheim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ries, Abraham Jacob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4102" w:rsidRDefault="005B4102" w:rsidP="005B4102">
      <w:pPr>
        <w:pStyle w:val="FirstParagraph"/>
      </w:pPr>
      <w:r>
        <w:t>150.  April 4, 1711.</w:t>
      </w:r>
      <w:r>
        <w:rPr>
          <w:rStyle w:val="FootnoteReference"/>
        </w:rPr>
        <w:footnoteReference w:id="8"/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recto]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at Mannhei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nheim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den 4. Abrill 1711.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letter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raham Jacobs frieß</w:t>
      </w:r>
    </w:p>
    <w:p w:rsidR="005B4102" w:rsidRDefault="005B4102" w:rsidP="005B4102">
      <w:pPr>
        <w:pStyle w:val="OriginalText"/>
        <w:rPr>
          <w:sz w:val="18"/>
          <w:szCs w:val="18"/>
        </w:rPr>
      </w:pP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iel geliebte freünd und brûder in Christo, Vil genad und friden se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ch gewünscht von Got dem Herren zum hertzlichen gru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üwer Angenehmeß schreiben vom 3. februari, En 27. martz, habe ich gester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lieff erhalten, die weil ich mit verlangen, darauff gewart, so hab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 brieff gesehen, das mir die antwort auff den brieff vom 4. Jenner ni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kommen,          Nun kan ich aber sehen das Eu l.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meiner noch nit vergeßen habt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iemit berichten ich El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das vorgester ein brieff von bern nach manheim gekom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t von dem herrn Runckel, darinnen ich Er sehen, das ich mit sampt allen mein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t abgeffûhrten kei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turn to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 trit sol haben widerumb in das land zu komen, so lang und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wigkeit, derhalben ich es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t weiters versuchen wil, sonderen mein sa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m leibenGot beffehlen, der auch kan so es zeit ist alle menschliche ratschlag  zer-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röüwen und zu nichten machen wie zu sehen in buch Esther, und in 3.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chabeorum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n orten mer.          Ich hab auch gesehen die übergroße liebe, die Ih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gefangenen bewisen habt durch den herren Runckel, der reiche Got schadai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aller barmhertzigen reichen belohner sein, und bedancken eüch auch mein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elich, umb alle an uns gewente mûh and Costen,        was nun gegen wärt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stand der unseren in der schweitz ist, wüßen die freünden, so wol alls 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sei sich aber Resolvieren werden, das wirt die zeit leh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placat so E l an den herr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’Orville, Jacob Philipp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orvilli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gesonden ist mir auch nit zur hannd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gekommen, mar der herr Runckel hat ein Dutzet [sic] naher manheim gesonden, die </w:t>
      </w:r>
    </w:p>
    <w:p w:rsidR="005B4102" w:rsidRDefault="005B4102" w:rsidP="005B4102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 xml:space="preserve">h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wol gesehen,          Das Ihr auch gern wolt wüßen wo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i, si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hout, kan ich jetzunder nit schreiben, dan ich hab seid der zeit er von mi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fgeschei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nur ein Einigs mal ein wenig von im vernommen, das einer von den unserig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gesehen in einer vergadering in der schweitz.          ob Einige von den herab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enden glaubensgenoßen allhier in der paltz können bleiben, muß an der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giering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ucht werden, allein das land ist gar über häüffet mit Ein wohner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in omtrent vierzehen tagen zu einen herren in der st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orm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urmß citiert wer-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der tonte mir an, das der künig auß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nmark, 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ennen marck, auch Etliche familien welt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provinci deren namen ich nit behalten, allein, das eß an northolland lege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nte er mir in der land Carten, die solten große freiheit genießen, allein das er ger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pffere familien begehret, was eß für ein land ist könten die freünden an best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nniß haben,         Der Landgraff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sse:possible settlement the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ßen thut unß sein land auch auff, Also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das obschon wir auß unserem Irdischen p vaterland vertriben sind, so kan doch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 der allmächtig denen glöübi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raham (in Bibl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s kinderen eine wohnung verschaffen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ie hertzen und gemûter der künigen und fürsten ander orten erwecken unß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ünstig zu sein, vor mit auff diß mahl schließen, und sind alle sampt bei denen, 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bekant geworden aber mahlen hertzelich gegrûßt, und dem leiben Got wol 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ffohlen, verbleiben der fründen zugeneigter fründ und brûder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nedicht Brechtbûl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an die fründen mer schreiben, so bestellen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 die auff schrifft an hanß Jacob schnebeli</w:t>
      </w:r>
    </w:p>
    <w:p w:rsidR="005B4102" w:rsidRDefault="005B4102" w:rsidP="005B410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nd dan ferners an mich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4102" w:rsidRDefault="005B4102" w:rsidP="005B410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0</w:t>
      </w:r>
      <w:r>
        <w:tab/>
      </w:r>
      <w:r>
        <w:rPr>
          <w:rStyle w:val="FootnoteReference"/>
        </w:rPr>
        <w:tab/>
      </w:r>
      <w:r>
        <w:t xml:space="preserve">This is A 1324 from the De Hoop Scheffer </w:t>
      </w:r>
      <w:r>
        <w:rPr>
          <w:rStyle w:val="Italics"/>
        </w:rPr>
        <w:t>Inventaris</w:t>
      </w:r>
      <w:r>
        <w:t xml:space="preserve">.  </w:t>
      </w:r>
    </w:p>
    <w:p w:rsidR="005B4102" w:rsidRDefault="005B4102" w:rsidP="005B4102">
      <w:pPr>
        <w:pStyle w:val="FootnoteText"/>
      </w:pPr>
    </w:p>
  </w:footnote>
  <w:footnote w:id="4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.</w:t>
      </w:r>
    </w:p>
    <w:p w:rsidR="005B4102" w:rsidRDefault="005B4102" w:rsidP="005B4102">
      <w:pPr>
        <w:pStyle w:val="Footnote-OneDigit"/>
      </w:pPr>
    </w:p>
  </w:footnote>
  <w:footnote w:id="5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 xml:space="preserve">, the Dutch second person pronoun, formal (?).  </w:t>
      </w:r>
    </w:p>
    <w:p w:rsidR="005B4102" w:rsidRDefault="005B4102" w:rsidP="005B4102">
      <w:pPr>
        <w:pStyle w:val="Footnote-OneDigit"/>
      </w:pPr>
    </w:p>
  </w:footnote>
  <w:footnote w:id="6">
    <w:p w:rsidR="005B4102" w:rsidRDefault="005B4102" w:rsidP="005B410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>.</w:t>
      </w:r>
    </w:p>
    <w:p w:rsidR="005B4102" w:rsidRDefault="005B4102" w:rsidP="005B4102">
      <w:pPr>
        <w:pStyle w:val="Footnote-OneDigit"/>
      </w:pPr>
    </w:p>
  </w:footnote>
  <w:footnote w:id="7">
    <w:p w:rsidR="005B4102" w:rsidRDefault="005B4102" w:rsidP="005B410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instrText>xe "d’Orville, Pieter"</w:instrText>
      </w:r>
      <w:r>
        <w:fldChar w:fldCharType="end"/>
      </w:r>
      <w:r>
        <w:t xml:space="preserve">Pieter d’Orville or his son </w:t>
      </w:r>
      <w:r>
        <w:fldChar w:fldCharType="begin"/>
      </w:r>
      <w:r>
        <w:rPr>
          <w:rStyle w:val="FootnoteReference"/>
        </w:rPr>
        <w:instrText>xe "d’Orville, Jacob Philippe"</w:instrText>
      </w:r>
      <w:r>
        <w:fldChar w:fldCharType="end"/>
      </w:r>
      <w:r>
        <w:t xml:space="preserve">Jacob Philippe d’Orville, Dutch merchants and banker at Frankfurt, Germany.  They were not Mennonites.   Both are mentioned in Lowry, </w:t>
      </w:r>
      <w:r>
        <w:rPr>
          <w:rStyle w:val="Italics"/>
        </w:rPr>
        <w:t>Documents of Brotherly Love</w:t>
      </w:r>
      <w:r>
        <w:t xml:space="preserve">, I, in the present volume, and Jacob d’Orville is mentioned in A 1433 in 1714.   </w:t>
      </w:r>
      <w:r>
        <w:rPr>
          <w:rStyle w:val="Italics"/>
        </w:rPr>
        <w:t>ME</w:t>
      </w:r>
      <w:r>
        <w:t xml:space="preserve"> IV, 88.  </w:t>
      </w:r>
    </w:p>
    <w:p w:rsidR="005B4102" w:rsidRDefault="005B4102" w:rsidP="005B4102">
      <w:pPr>
        <w:pStyle w:val="FirstFootnoteinColumnLine"/>
      </w:pPr>
    </w:p>
  </w:footnote>
  <w:footnote w:id="8">
    <w:p w:rsidR="005B4102" w:rsidRDefault="005B4102" w:rsidP="0002431D">
      <w:pPr>
        <w:pStyle w:val="Footnote-OneDigit"/>
      </w:pPr>
      <w:r>
        <w:rPr>
          <w:vertAlign w:val="superscript"/>
        </w:rPr>
        <w:footnoteRef/>
      </w:r>
      <w:r w:rsidR="0002431D">
        <w:rPr>
          <w:rStyle w:val="ChapterNumberforFootnote"/>
        </w:rPr>
        <w:t xml:space="preserve"> </w:t>
      </w:r>
      <w:r>
        <w:t xml:space="preserve">This is A 1324 from the De Hoop Scheffer </w:t>
      </w:r>
      <w:r>
        <w:rPr>
          <w:rStyle w:val="Italics"/>
        </w:rPr>
        <w:t>Inventaris</w:t>
      </w:r>
      <w:r w:rsidR="0002431D">
        <w:t>.</w:t>
      </w:r>
    </w:p>
  </w:footnote>
  <w:footnote w:id="9">
    <w:p w:rsidR="005B4102" w:rsidRDefault="005B4102" w:rsidP="0002431D">
      <w:pPr>
        <w:pStyle w:val="Footnote-OneDigit"/>
      </w:pPr>
      <w:r>
        <w:rPr>
          <w:vertAlign w:val="superscript"/>
        </w:rPr>
        <w:footnoteRef/>
      </w:r>
      <w:r>
        <w:tab/>
        <w:t>This is in the handwriting of Benedict Brechbill</w:t>
      </w:r>
      <w:r w:rsidR="0002431D">
        <w:t>.</w:t>
      </w:r>
    </w:p>
  </w:footnote>
  <w:footnote w:id="10">
    <w:p w:rsidR="005B4102" w:rsidRDefault="005B4102" w:rsidP="0002431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>
        <w:t>, the Dutch second person pronoun, formal (?)</w:t>
      </w:r>
      <w:r w:rsidR="0002431D">
        <w:t>.</w:t>
      </w:r>
    </w:p>
  </w:footnote>
  <w:footnote w:id="11">
    <w:p w:rsidR="005B4102" w:rsidRDefault="005B4102" w:rsidP="0002431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Ulieden</w:t>
      </w:r>
      <w:r w:rsidR="0002431D">
        <w:t>.</w:t>
      </w:r>
    </w:p>
  </w:footnote>
  <w:footnote w:id="12">
    <w:p w:rsidR="005B4102" w:rsidRDefault="005B4102" w:rsidP="0002431D">
      <w:pPr>
        <w:pStyle w:val="Footnote-One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instrText>xe "d’Orville, Pieter"</w:instrText>
      </w:r>
      <w:r>
        <w:fldChar w:fldCharType="end"/>
      </w:r>
      <w:r>
        <w:t xml:space="preserve">Pieter d’Orville or his son </w:t>
      </w:r>
      <w:r>
        <w:fldChar w:fldCharType="begin"/>
      </w:r>
      <w:r>
        <w:rPr>
          <w:rStyle w:val="FootnoteReference"/>
        </w:rPr>
        <w:instrText>xe "d’Orville, Jacob Philippe"</w:instrText>
      </w:r>
      <w:r>
        <w:fldChar w:fldCharType="end"/>
      </w:r>
      <w:r>
        <w:t xml:space="preserve">Jacob Philippe d’Orville, Dutch merchants and banker at Frankfurt, Germany.  They were not Mennonites.   Both are mentioned in Lowry, </w:t>
      </w:r>
      <w:r>
        <w:rPr>
          <w:rStyle w:val="Italics"/>
        </w:rPr>
        <w:t>Documents of Brotherly Love</w:t>
      </w:r>
      <w:r>
        <w:t xml:space="preserve">, I, in the present volume, and Jacob d’Orville is mentioned in A 1433 in 1714.   </w:t>
      </w:r>
      <w:r>
        <w:rPr>
          <w:rStyle w:val="Italics"/>
        </w:rPr>
        <w:t>ME</w:t>
      </w:r>
      <w:r>
        <w:t xml:space="preserve"> IV, 88</w:t>
      </w:r>
      <w:r w:rsidR="0002431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410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410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410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410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4102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5B4102"/>
    <w:rPr>
      <w:i/>
      <w:iCs/>
    </w:rPr>
  </w:style>
  <w:style w:type="paragraph" w:customStyle="1" w:styleId="Footnote-OneDigit">
    <w:name w:val="Footnote-One Digit"/>
    <w:basedOn w:val="Normal"/>
    <w:uiPriority w:val="99"/>
    <w:rsid w:val="005B410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B410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